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AE91D" w14:textId="5B3F2AB2" w:rsidR="00C54E6D" w:rsidRDefault="00827F93">
      <w:pPr>
        <w:rPr>
          <w:sz w:val="28"/>
          <w:szCs w:val="28"/>
        </w:rPr>
      </w:pPr>
      <w:r>
        <w:rPr>
          <w:sz w:val="28"/>
          <w:szCs w:val="28"/>
        </w:rPr>
        <w:t>0</w:t>
      </w:r>
      <w:r w:rsidR="00F2062B">
        <w:rPr>
          <w:sz w:val="28"/>
          <w:szCs w:val="28"/>
        </w:rPr>
        <w:t>2</w:t>
      </w:r>
      <w:r>
        <w:rPr>
          <w:sz w:val="28"/>
          <w:szCs w:val="28"/>
        </w:rPr>
        <w:t>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</w:t>
      </w:r>
      <w:r>
        <w:rPr>
          <w:b/>
          <w:bCs/>
          <w:sz w:val="28"/>
          <w:szCs w:val="28"/>
        </w:rPr>
        <w:t>School  lunches  around  the  world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2062B">
        <w:rPr>
          <w:sz w:val="28"/>
          <w:szCs w:val="28"/>
        </w:rPr>
        <w:tab/>
      </w:r>
      <w:bookmarkStart w:id="0" w:name="_GoBack"/>
      <w:bookmarkEnd w:id="0"/>
      <w:r>
        <w:rPr>
          <w:sz w:val="28"/>
          <w:szCs w:val="28"/>
        </w:rPr>
        <w:t>5.r</w:t>
      </w:r>
    </w:p>
    <w:p w14:paraId="4B26EA74" w14:textId="2EFD3F2E" w:rsidR="00827F93" w:rsidRDefault="00827F93">
      <w:pPr>
        <w:rPr>
          <w:sz w:val="28"/>
          <w:szCs w:val="28"/>
        </w:rPr>
      </w:pPr>
    </w:p>
    <w:p w14:paraId="446D95C9" w14:textId="319487E3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2A2DCEB5" w14:textId="36B6A49D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Biste  li  znali  prevesti  naziv  današnje  lekcije?  Probajte.</w:t>
      </w:r>
    </w:p>
    <w:p w14:paraId="17D5E7B1" w14:textId="455263FE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04D2E04B" w14:textId="183628D9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70C9D6EF" w14:textId="7438C8E1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417F5261" w14:textId="1EB7AFA1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07D98264" w14:textId="4E7F23CA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7E8CE0A2" w14:textId="7E535380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5DB75ED8" w14:textId="1C795553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„Školski  ručkovi  širom  svijeta“.</w:t>
      </w:r>
    </w:p>
    <w:p w14:paraId="75CB0513" w14:textId="125C7592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U  našoj  školi  većina  učenika  u  školi  jede  marendu.  Marenda  baš  i  nije  ista  stvar  kao  školski  ručak,  koji  je  obično  obilniji  i  bliži  podnu.</w:t>
      </w:r>
    </w:p>
    <w:p w14:paraId="00170D6D" w14:textId="0D82727F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 xml:space="preserve">U  različitim  zemljama  školarci  za  školski  ručak  jedu  različite  stvari.  Baš  me  zanima  čiji  bi  vam  školski  </w:t>
      </w:r>
      <w:r>
        <w:rPr>
          <w:i/>
          <w:iCs/>
          <w:sz w:val="28"/>
          <w:szCs w:val="28"/>
        </w:rPr>
        <w:t>menu</w:t>
      </w:r>
      <w:r>
        <w:rPr>
          <w:sz w:val="28"/>
          <w:szCs w:val="28"/>
        </w:rPr>
        <w:t xml:space="preserve">  najviše  odgovarao!</w:t>
      </w:r>
    </w:p>
    <w:p w14:paraId="606F1F77" w14:textId="14FED1C5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 xml:space="preserve">To  je  u  biti  vaš  današnji  zadatak. </w:t>
      </w:r>
      <w:r w:rsidRPr="00827F9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1DE33A0" w14:textId="77777777" w:rsidR="00B2279D" w:rsidRDefault="00827F93">
      <w:pPr>
        <w:rPr>
          <w:sz w:val="28"/>
          <w:szCs w:val="28"/>
        </w:rPr>
      </w:pPr>
      <w:r>
        <w:rPr>
          <w:sz w:val="28"/>
          <w:szCs w:val="28"/>
        </w:rPr>
        <w:t xml:space="preserve">Na  ovoj  ćete  poveznici  pronaći  jedan  online  članak  o  školskim  ručkovima  diljem  svijeta.  </w:t>
      </w:r>
    </w:p>
    <w:p w14:paraId="3FDBFD93" w14:textId="5D976AED" w:rsidR="00B2279D" w:rsidRDefault="00F2062B">
      <w:pPr>
        <w:rPr>
          <w:sz w:val="28"/>
          <w:szCs w:val="28"/>
        </w:rPr>
      </w:pPr>
      <w:hyperlink r:id="rId4" w:history="1">
        <w:r w:rsidR="00B2279D" w:rsidRPr="00B2279D">
          <w:rPr>
            <w:rStyle w:val="Hiperveza"/>
            <w:sz w:val="28"/>
            <w:szCs w:val="28"/>
          </w:rPr>
          <w:t>https://www.huffpost.com/entry/school-lunches-around-the-world_n_6746164</w:t>
        </w:r>
      </w:hyperlink>
    </w:p>
    <w:p w14:paraId="0EC22DD7" w14:textId="795D72E1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>Ne  morate  čitati  riječi,  ali  odskrolajte  dolje  i  potražite  slike  ručkova  iz  različitih  zemalja.  Ispod  svake  slike  piše  kratak  opis  sastojaka.  Ne</w:t>
      </w:r>
      <w:r w:rsidR="00B2279D">
        <w:rPr>
          <w:sz w:val="28"/>
          <w:szCs w:val="28"/>
        </w:rPr>
        <w:t>k</w:t>
      </w:r>
      <w:r>
        <w:rPr>
          <w:sz w:val="28"/>
          <w:szCs w:val="28"/>
        </w:rPr>
        <w:t>i  će  vam  biti  poznati,  neki  neće.  Svejedno  ih  pročitajte,  podsjetite  se  riječi  koje  smo  nedavno  učili,  i  onda  mi  na  Teams  javite:</w:t>
      </w:r>
    </w:p>
    <w:p w14:paraId="71507470" w14:textId="2E7981A6" w:rsidR="00827F93" w:rsidRDefault="00827F93">
      <w:pPr>
        <w:rPr>
          <w:sz w:val="28"/>
          <w:szCs w:val="28"/>
        </w:rPr>
      </w:pPr>
      <w:r>
        <w:rPr>
          <w:sz w:val="28"/>
          <w:szCs w:val="28"/>
        </w:rPr>
        <w:t xml:space="preserve">U  kojoj  biste  zemlji  voljeli  pojesti  školski  ručak?  I  zašto?  </w:t>
      </w:r>
      <w:r w:rsidRPr="00827F9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66F852A" w14:textId="7F545726" w:rsidR="00CE5A99" w:rsidRDefault="00CE5A99">
      <w:pPr>
        <w:rPr>
          <w:sz w:val="28"/>
          <w:szCs w:val="28"/>
        </w:rPr>
      </w:pPr>
    </w:p>
    <w:p w14:paraId="61A0442A" w14:textId="469DB86C" w:rsidR="00CE5A99" w:rsidRDefault="00CE5A99">
      <w:pPr>
        <w:rPr>
          <w:sz w:val="28"/>
          <w:szCs w:val="28"/>
        </w:rPr>
      </w:pPr>
      <w:r>
        <w:rPr>
          <w:sz w:val="28"/>
          <w:szCs w:val="28"/>
        </w:rPr>
        <w:t xml:space="preserve">Mislim  da  bih  ja  odabrala  Italiju. </w:t>
      </w:r>
    </w:p>
    <w:p w14:paraId="2BB8E1E6" w14:textId="4BBECEFD" w:rsidR="00CE5A99" w:rsidRDefault="00CE5A99">
      <w:pPr>
        <w:rPr>
          <w:sz w:val="28"/>
          <w:szCs w:val="28"/>
        </w:rPr>
      </w:pPr>
      <w:r>
        <w:rPr>
          <w:sz w:val="28"/>
          <w:szCs w:val="28"/>
        </w:rPr>
        <w:t>A  vi?</w:t>
      </w:r>
    </w:p>
    <w:p w14:paraId="7217A30A" w14:textId="0FD69C64" w:rsidR="00CE5A99" w:rsidRDefault="00CE5A99">
      <w:pPr>
        <w:rPr>
          <w:sz w:val="28"/>
          <w:szCs w:val="28"/>
        </w:rPr>
      </w:pPr>
    </w:p>
    <w:p w14:paraId="373A4F37" w14:textId="0F326D62" w:rsidR="00CE5A99" w:rsidRDefault="00BE091B">
      <w:pPr>
        <w:rPr>
          <w:sz w:val="28"/>
          <w:szCs w:val="28"/>
        </w:rPr>
      </w:pPr>
      <w:r>
        <w:rPr>
          <w:sz w:val="28"/>
          <w:szCs w:val="28"/>
        </w:rPr>
        <w:t>Pozdrav,</w:t>
      </w:r>
    </w:p>
    <w:p w14:paraId="1C9B14F5" w14:textId="610A5CC6" w:rsidR="00BE091B" w:rsidRPr="00827F93" w:rsidRDefault="00BE091B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BE091B" w:rsidRPr="00827F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U0tzQwszQ3NTFX0lEKTi0uzszPAykwqgUACqd43CwAAAA="/>
  </w:docVars>
  <w:rsids>
    <w:rsidRoot w:val="00DD0922"/>
    <w:rsid w:val="00827F93"/>
    <w:rsid w:val="00B2279D"/>
    <w:rsid w:val="00BE091B"/>
    <w:rsid w:val="00C54E6D"/>
    <w:rsid w:val="00CE5A99"/>
    <w:rsid w:val="00DD0922"/>
    <w:rsid w:val="00F20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A5BA9"/>
  <w15:chartTrackingRefBased/>
  <w15:docId w15:val="{B09ADA72-101E-400F-BCA2-3BBDEF460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B2279D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B22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huffpost.com/entry/school-lunches-around-the-world_n_6746164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3-31T21:52:00Z</dcterms:created>
  <dcterms:modified xsi:type="dcterms:W3CDTF">2020-04-01T21:06:00Z</dcterms:modified>
</cp:coreProperties>
</file>